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Cover Letter</w:t>
      </w:r>
    </w:p>
    <w:p>
      <w:pPr>
        <w:pStyle w:val="BodyText"/>
      </w:pPr>
      <w:r>
        <w:rPr>
          <w:bCs/>
          <w:b/>
        </w:rPr>
        <w:t xml:space="preserve">[Your Full Name]</w:t>
      </w:r>
    </w:p>
    <w:p>
      <w:pPr>
        <w:pStyle w:val="BodyText"/>
      </w:pPr>
      <w:r>
        <w:t xml:space="preserve">[Your Address]</w:t>
      </w:r>
    </w:p>
    <w:p>
      <w:pPr>
        <w:pStyle w:val="BodyText"/>
      </w:pPr>
      <w:r>
        <w:t xml:space="preserve">[City, State, ZIP Code]</w:t>
      </w:r>
    </w:p>
    <w:p>
      <w:pPr>
        <w:pStyle w:val="BodyText"/>
      </w:pPr>
      <w:r>
        <w:t xml:space="preserve">Email: [your.email@example.com] | Phone: [123-456-7890]</w:t>
      </w:r>
    </w:p>
    <w:p>
      <w:pPr>
        <w:pStyle w:val="BodyText"/>
      </w:pPr>
      <w:r>
        <w:t xml:space="preserve">[Hiring Manager's Name]</w:t>
      </w:r>
    </w:p>
    <w:p>
      <w:pPr>
        <w:pStyle w:val="BodyText"/>
      </w:pPr>
      <w:r>
        <w:t xml:space="preserve">[Clinic/Institution Name]</w:t>
      </w:r>
    </w:p>
    <w:p>
      <w:pPr>
        <w:pStyle w:val="BodyText"/>
      </w:pPr>
      <w:r>
        <w:t xml:space="preserve">[Institution Address]</w:t>
      </w:r>
    </w:p>
    <w:p>
      <w:pPr>
        <w:pStyle w:val="BodyText"/>
      </w:pPr>
      <w:r>
        <w:t xml:space="preserve">Roma, Italia</w:t>
      </w:r>
    </w:p>
    <w:p>
      <w:pPr>
        <w:pStyle w:val="BodyText"/>
      </w:pPr>
      <w:r>
        <w:t xml:space="preserve">Dear [Hiring Manager's Name],</w:t>
      </w:r>
    </w:p>
    <w:p>
      <w:pPr>
        <w:pStyle w:val="BodyText"/>
      </w:pPr>
      <w:r>
        <w:t xml:space="preserve">As a dedicated and skilled Speech Therapist with over [X years] of experience in evaluating and treating speech, language, and communication disorders, I am excited to apply for the Speech Therapist position at your esteemed institution in Rome, Italy. My passion for helping individuals achieve their full potential through effective communication aligns seamlessly with the mission of your organization. The opportunity to contribute my expertise in a vibrant city like Rome—where culture and innovation intersect—fuels my enthusiasm for this role.</w:t>
      </w:r>
    </w:p>
    <w:p>
      <w:pPr>
        <w:pStyle w:val="BodyText"/>
      </w:pPr>
      <w:r>
        <w:t xml:space="preserve">Having worked in diverse clinical settings across [Country or Region], I have developed a comprehensive understanding of the challenges and rewards inherent in speech therapy. My background includes designing individualized treatment plans, collaborating with multidisciplinary teams, and utilizing evidence-based practices to support patients of all ages. As a Speech Therapist, I am committed to fostering confidence and independence in my clients through compassionate care and tailored interventions.</w:t>
      </w:r>
    </w:p>
    <w:p>
      <w:pPr>
        <w:pStyle w:val="BodyText"/>
      </w:pPr>
      <w:r>
        <w:t xml:space="preserve">What draws me to Italy Rome is the unique opportunity to work within a dynamic healthcare environment that values both tradition and progress. The cultural richness of Rome, combined with its advanced medical infrastructure, provides an ideal setting for delivering high-quality speech therapy services. I am particularly interested in working with Italian-speaking patients and contributing to the community’s well-being by addressing language barriers and communication disorders that impact daily life. My fluency in [Italian/other languages] allows me to connect more deeply with clients and their families, ensuring clear communication and trust.</w:t>
      </w:r>
    </w:p>
    <w:p>
      <w:pPr>
        <w:pStyle w:val="BodyText"/>
      </w:pPr>
      <w:r>
        <w:t xml:space="preserve">Throughout my career, I have emphasized the importance of adaptability and continuous learning. In Italy Rome, where the healthcare landscape is ever-evolving, I am eager to stay updated on the latest research and technologies in speech therapy. Whether working with children with developmental delays or adults recovering from neurological conditions, I approach each case with a patient-centered mindset. My ability to create a supportive and engaging therapeutic environment has consistently resulted in positive outcomes for my clients.</w:t>
      </w:r>
    </w:p>
    <w:p>
      <w:pPr>
        <w:pStyle w:val="BodyText"/>
      </w:pPr>
      <w:r>
        <w:t xml:space="preserve">I am especially drawn to your institution’s reputation for excellence in [specific area, e.g., pediatric speech therapy, bilingual language support, or adult neurogenic disorders]. I have followed your work with admiration and believe that my skills in [specific skill, e.g., articulation therapy, augmentative communication systems] would complement your team’s efforts. For instance, during my time at [previous institution], I successfully implemented a program to assist non-native speakers in improving their language proficiency, which not only enhanced their communication abilities but also boosted their confidence in social and professional settings.</w:t>
      </w:r>
    </w:p>
    <w:p>
      <w:pPr>
        <w:pStyle w:val="BodyText"/>
      </w:pPr>
      <w:r>
        <w:t xml:space="preserve">My experience as a Speech Therapist has taught me the value of collaboration. In Italy Rome, where interdisciplinary teamwork is critical to patient care, I am prepared to work alongside physicians, psychologists, and educators to provide holistic support. I have also led workshops on communication disorders for community groups, which further solidified my belief in the importance of education and advocacy in speech therapy.</w:t>
      </w:r>
    </w:p>
    <w:p>
      <w:pPr>
        <w:pStyle w:val="BodyText"/>
      </w:pPr>
      <w:r>
        <w:t xml:space="preserve">What sets me apart as a Speech Therapist is my unwavering commitment to personalized care. I take the time to understand each client’s unique needs, goals, and cultural background. In Rome, where the pace of life can be fast but deeply rooted in tradition, this approach ensures that therapy sessions are both effective and culturally sensitive. I am confident that my ability to balance clinical expertise with empathy will make a meaningful difference in your organization.</w:t>
      </w:r>
    </w:p>
    <w:p>
      <w:pPr>
        <w:pStyle w:val="BodyText"/>
      </w:pPr>
      <w:r>
        <w:t xml:space="preserve">In addition to my professional qualifications, I am deeply inspired by the historical and artistic heritage of Rome. The city’s blend of ancient wisdom and modern innovation mirrors the dual focus of speech therapy: preserving natural communication abilities while empowering individuals to overcome challenges. I am eager to contribute to a practice that values both clinical excellence and the human connection that defines our profession.</w:t>
      </w:r>
    </w:p>
    <w:p>
      <w:pPr>
        <w:pStyle w:val="BodyText"/>
      </w:pPr>
      <w:r>
        <w:t xml:space="preserve">I would be honored to bring my experience, passion, and dedication as a Speech Therapist to your team in Italy Rome. Thank you for considering my application. I look forward to the opportunity to discuss how I can contribute to your institution’s mission of improving lives through effective communication. Please feel free to contact me at [your phone number] or [your email address] at your earliest convenience.</w:t>
      </w:r>
    </w:p>
    <w:p>
      <w:pPr>
        <w:pStyle w:val="BodyText"/>
      </w:pPr>
      <w:r>
        <w:t xml:space="preserve">Sincerely,</w:t>
      </w:r>
    </w:p>
    <w:p>
      <w:pPr>
        <w:pStyle w:val="BodyText"/>
      </w:pPr>
      <w:r>
        <w:rPr>
          <w:bCs/>
          <w:b/>
        </w:rP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4:51:25Z</dcterms:created>
  <dcterms:modified xsi:type="dcterms:W3CDTF">2026-07-23T04:51:25Z</dcterms:modified>
</cp:coreProperties>
</file>

<file path=docProps/custom.xml><?xml version="1.0" encoding="utf-8"?>
<Properties xmlns="http://schemas.openxmlformats.org/officeDocument/2006/custom-properties" xmlns:vt="http://schemas.openxmlformats.org/officeDocument/2006/docPropsVTypes"/>
</file>